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_rmd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new_r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f3ca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_rmd</dc:title>
  <dc:creator/>
  <dcterms:created xsi:type="dcterms:W3CDTF">2017-06-12T14:28:53Z</dcterms:created>
  <dcterms:modified xsi:type="dcterms:W3CDTF">2017-06-12T14:28:53Z</dcterms:modified>
</cp:coreProperties>
</file>